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4C493" w14:textId="63FDA939" w:rsidR="00D32EFF" w:rsidRPr="00A07B14" w:rsidRDefault="00A07B14" w:rsidP="00A07B14">
      <w:pPr>
        <w:pStyle w:val="BodyText"/>
        <w:jc w:val="center"/>
        <w:rPr>
          <w:b/>
          <w:bCs/>
          <w:sz w:val="28"/>
          <w:szCs w:val="28"/>
        </w:rPr>
      </w:pPr>
      <w:r w:rsidRPr="00A07B14">
        <w:rPr>
          <w:b/>
          <w:bCs/>
          <w:sz w:val="28"/>
          <w:szCs w:val="28"/>
        </w:rPr>
        <w:t>CONTROLLED DRUG REGISTER SHEET</w:t>
      </w:r>
    </w:p>
    <w:p w14:paraId="3D55FCF7" w14:textId="77777777" w:rsidR="00D32EFF" w:rsidRDefault="00D32EFF">
      <w:pPr>
        <w:pStyle w:val="BodyText"/>
        <w:rPr>
          <w:rFonts w:ascii="Times New Roman"/>
          <w:sz w:val="20"/>
        </w:rPr>
      </w:pPr>
    </w:p>
    <w:p w14:paraId="26D66719" w14:textId="77777777" w:rsidR="00D32EFF" w:rsidRDefault="00D32EFF">
      <w:pPr>
        <w:rPr>
          <w:rFonts w:ascii="Times New Roman"/>
          <w:sz w:val="20"/>
        </w:rPr>
        <w:sectPr w:rsidR="00D32EFF">
          <w:type w:val="continuous"/>
          <w:pgSz w:w="15840" w:h="12240" w:orient="landscape"/>
          <w:pgMar w:top="1140" w:right="1240" w:bottom="280" w:left="1300" w:header="720" w:footer="720" w:gutter="0"/>
          <w:cols w:space="720"/>
        </w:sectPr>
      </w:pPr>
    </w:p>
    <w:p w14:paraId="0A3DFBFB" w14:textId="77777777" w:rsidR="00D32EFF" w:rsidRDefault="00D32EFF">
      <w:pPr>
        <w:pStyle w:val="BodyText"/>
        <w:spacing w:before="11"/>
        <w:rPr>
          <w:rFonts w:ascii="Times New Roman"/>
          <w:sz w:val="19"/>
        </w:rPr>
      </w:pPr>
    </w:p>
    <w:p w14:paraId="06F8941E" w14:textId="77777777" w:rsidR="00D32EFF" w:rsidRDefault="00A07B14">
      <w:pPr>
        <w:pStyle w:val="BodyText"/>
        <w:tabs>
          <w:tab w:val="left" w:pos="6265"/>
        </w:tabs>
        <w:ind w:left="1081"/>
      </w:pPr>
      <w:r>
        <w:rPr>
          <w:color w:val="2A262D"/>
          <w:w w:val="105"/>
        </w:rPr>
        <w:t>Name</w:t>
      </w:r>
      <w:r>
        <w:rPr>
          <w:color w:val="2A262D"/>
          <w:spacing w:val="-9"/>
          <w:w w:val="105"/>
        </w:rPr>
        <w:t xml:space="preserve"> </w:t>
      </w:r>
      <w:r>
        <w:rPr>
          <w:color w:val="363444"/>
          <w:w w:val="105"/>
        </w:rPr>
        <w:t>of</w:t>
      </w:r>
      <w:r>
        <w:rPr>
          <w:color w:val="363444"/>
          <w:spacing w:val="-11"/>
          <w:w w:val="105"/>
        </w:rPr>
        <w:t xml:space="preserve"> </w:t>
      </w:r>
      <w:r>
        <w:rPr>
          <w:color w:val="2A262D"/>
          <w:w w:val="105"/>
        </w:rPr>
        <w:t>Drug:</w:t>
      </w:r>
      <w:r>
        <w:rPr>
          <w:color w:val="2A262D"/>
          <w:spacing w:val="-15"/>
        </w:rPr>
        <w:t xml:space="preserve"> </w:t>
      </w:r>
      <w:r>
        <w:rPr>
          <w:color w:val="2A262D"/>
          <w:u w:val="single" w:color="4A4A4A"/>
        </w:rPr>
        <w:t xml:space="preserve"> </w:t>
      </w:r>
      <w:r>
        <w:rPr>
          <w:color w:val="2A262D"/>
          <w:u w:val="single" w:color="4A4A4A"/>
        </w:rPr>
        <w:tab/>
      </w:r>
    </w:p>
    <w:p w14:paraId="095704C4" w14:textId="77777777" w:rsidR="00D32EFF" w:rsidRDefault="00A07B14">
      <w:pPr>
        <w:spacing w:before="109"/>
        <w:ind w:left="101"/>
        <w:rPr>
          <w:sz w:val="42"/>
        </w:rPr>
      </w:pPr>
      <w:r>
        <w:pict w14:anchorId="01BEB9FF">
          <v:line id="_x0000_s1027" style="position:absolute;left:0;text-align:left;z-index:-16206336;mso-position-horizontal-relative:page" from="74.4pt,434.4pt" to="74.4pt,20.8pt" strokeweight=".51017mm">
            <w10:wrap anchorx="page"/>
          </v:line>
        </w:pict>
      </w:r>
      <w:r>
        <w:pict w14:anchorId="0CF21527">
          <v:shapetype id="_x0000_t202" coordsize="21600,21600" o:spt="202" path="m,l,21600r21600,l21600,xe">
            <v:stroke joinstyle="miter"/>
            <v:path gradientshapeok="t" o:connecttype="rect"/>
          </v:shapetype>
          <v:shape id="docshape1" o:spid="_x0000_s1026" type="#_x0000_t202" style="position:absolute;left:0;text-align:left;margin-left:73.7pt;margin-top:27.3pt;width:651.05pt;height:406.95pt;z-index:15729152;mso-position-horizontal-relative:page" filled="f" stroked="f">
            <v:textbox inset="0,0,0,0">
              <w:txbxContent>
                <w:tbl>
                  <w:tblPr>
                    <w:tblW w:w="0" w:type="auto"/>
                    <w:tblInd w:w="15" w:type="dxa"/>
                    <w:tblBorders>
                      <w:top w:val="single" w:sz="12" w:space="0" w:color="000000"/>
                      <w:left w:val="single" w:sz="12" w:space="0" w:color="000000"/>
                      <w:bottom w:val="single" w:sz="12" w:space="0" w:color="000000"/>
                      <w:right w:val="single" w:sz="12" w:space="0" w:color="000000"/>
                      <w:insideH w:val="single" w:sz="12" w:space="0" w:color="000000"/>
                      <w:insideV w:val="single" w:sz="12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839"/>
                    <w:gridCol w:w="1456"/>
                    <w:gridCol w:w="858"/>
                    <w:gridCol w:w="858"/>
                    <w:gridCol w:w="1735"/>
                    <w:gridCol w:w="964"/>
                    <w:gridCol w:w="2208"/>
                    <w:gridCol w:w="2227"/>
                    <w:gridCol w:w="858"/>
                    <w:gridCol w:w="974"/>
                  </w:tblGrid>
                  <w:tr w:rsidR="00D32EFF" w14:paraId="08B188D0" w14:textId="77777777">
                    <w:trPr>
                      <w:trHeight w:val="229"/>
                    </w:trPr>
                    <w:tc>
                      <w:tcPr>
                        <w:tcW w:w="839" w:type="dxa"/>
                        <w:vMerge w:val="restart"/>
                      </w:tcPr>
                      <w:p w14:paraId="3E221E69" w14:textId="77777777" w:rsidR="00D32EFF" w:rsidRDefault="00A07B14">
                        <w:pPr>
                          <w:pStyle w:val="TableParagraph"/>
                          <w:spacing w:before="18"/>
                          <w:ind w:left="227"/>
                          <w:rPr>
                            <w:sz w:val="17"/>
                          </w:rPr>
                        </w:pPr>
                        <w:r>
                          <w:rPr>
                            <w:color w:val="2A262D"/>
                            <w:sz w:val="17"/>
                          </w:rPr>
                          <w:t>DATE</w:t>
                        </w:r>
                      </w:p>
                    </w:tc>
                    <w:tc>
                      <w:tcPr>
                        <w:tcW w:w="3172" w:type="dxa"/>
                        <w:gridSpan w:val="3"/>
                      </w:tcPr>
                      <w:p w14:paraId="3DF5772E" w14:textId="77777777" w:rsidR="00D32EFF" w:rsidRDefault="00A07B14">
                        <w:pPr>
                          <w:pStyle w:val="TableParagraph"/>
                          <w:spacing w:before="18" w:line="192" w:lineRule="exact"/>
                          <w:ind w:left="1143" w:right="1089"/>
                          <w:jc w:val="center"/>
                          <w:rPr>
                            <w:sz w:val="17"/>
                          </w:rPr>
                        </w:pPr>
                        <w:r>
                          <w:rPr>
                            <w:color w:val="2A262D"/>
                            <w:sz w:val="17"/>
                          </w:rPr>
                          <w:t>RECIEVED</w:t>
                        </w:r>
                      </w:p>
                    </w:tc>
                    <w:tc>
                      <w:tcPr>
                        <w:tcW w:w="7992" w:type="dxa"/>
                        <w:gridSpan w:val="5"/>
                      </w:tcPr>
                      <w:p w14:paraId="0CE9F07D" w14:textId="77777777" w:rsidR="00D32EFF" w:rsidRDefault="00A07B14">
                        <w:pPr>
                          <w:pStyle w:val="TableParagraph"/>
                          <w:spacing w:before="18" w:line="192" w:lineRule="exact"/>
                          <w:ind w:left="3581" w:right="3499"/>
                          <w:jc w:val="center"/>
                          <w:rPr>
                            <w:sz w:val="17"/>
                          </w:rPr>
                        </w:pPr>
                        <w:r>
                          <w:rPr>
                            <w:color w:val="4B4B4B"/>
                            <w:sz w:val="17"/>
                          </w:rPr>
                          <w:t>S</w:t>
                        </w:r>
                        <w:r>
                          <w:rPr>
                            <w:color w:val="2A262D"/>
                            <w:sz w:val="17"/>
                          </w:rPr>
                          <w:t>UPPLIED</w:t>
                        </w:r>
                      </w:p>
                    </w:tc>
                    <w:tc>
                      <w:tcPr>
                        <w:tcW w:w="974" w:type="dxa"/>
                        <w:vMerge w:val="restart"/>
                      </w:tcPr>
                      <w:p w14:paraId="05BB978C" w14:textId="77777777" w:rsidR="00D32EFF" w:rsidRDefault="00A07B14">
                        <w:pPr>
                          <w:pStyle w:val="TableParagraph"/>
                          <w:spacing w:before="18" w:line="295" w:lineRule="auto"/>
                          <w:ind w:left="102" w:right="159" w:hanging="2"/>
                          <w:rPr>
                            <w:sz w:val="17"/>
                          </w:rPr>
                        </w:pPr>
                        <w:r>
                          <w:rPr>
                            <w:color w:val="2A262D"/>
                            <w:w w:val="105"/>
                            <w:sz w:val="17"/>
                          </w:rPr>
                          <w:t>Running</w:t>
                        </w:r>
                        <w:r>
                          <w:rPr>
                            <w:color w:val="2A262D"/>
                            <w:spacing w:val="-47"/>
                            <w:w w:val="105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363444"/>
                            <w:w w:val="105"/>
                            <w:sz w:val="17"/>
                          </w:rPr>
                          <w:t>Ba</w:t>
                        </w:r>
                        <w:r>
                          <w:rPr>
                            <w:color w:val="18031C"/>
                            <w:w w:val="105"/>
                            <w:sz w:val="17"/>
                          </w:rPr>
                          <w:t>l</w:t>
                        </w:r>
                        <w:r>
                          <w:rPr>
                            <w:color w:val="363444"/>
                            <w:w w:val="105"/>
                            <w:sz w:val="17"/>
                          </w:rPr>
                          <w:t>ance</w:t>
                        </w:r>
                      </w:p>
                    </w:tc>
                  </w:tr>
                  <w:tr w:rsidR="00D32EFF" w14:paraId="3830B01B" w14:textId="77777777">
                    <w:trPr>
                      <w:trHeight w:val="971"/>
                    </w:trPr>
                    <w:tc>
                      <w:tcPr>
                        <w:tcW w:w="839" w:type="dxa"/>
                        <w:vMerge/>
                        <w:tcBorders>
                          <w:top w:val="nil"/>
                        </w:tcBorders>
                      </w:tcPr>
                      <w:p w14:paraId="1DDA5AD2" w14:textId="77777777" w:rsidR="00D32EFF" w:rsidRDefault="00D32EF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5CDAFA29" w14:textId="77777777" w:rsidR="00D32EFF" w:rsidRDefault="00A07B14">
                        <w:pPr>
                          <w:pStyle w:val="TableParagraph"/>
                          <w:spacing w:before="8" w:line="295" w:lineRule="auto"/>
                          <w:ind w:left="94" w:right="100" w:hanging="2"/>
                          <w:jc w:val="both"/>
                          <w:rPr>
                            <w:sz w:val="17"/>
                          </w:rPr>
                        </w:pPr>
                        <w:r>
                          <w:rPr>
                            <w:color w:val="2A262D"/>
                            <w:w w:val="105"/>
                            <w:sz w:val="17"/>
                          </w:rPr>
                          <w:t>Name/ Addre</w:t>
                        </w:r>
                        <w:r>
                          <w:rPr>
                            <w:color w:val="4B4B4B"/>
                            <w:w w:val="105"/>
                            <w:sz w:val="17"/>
                          </w:rPr>
                          <w:t>ss</w:t>
                        </w:r>
                        <w:r>
                          <w:rPr>
                            <w:color w:val="4B4B4B"/>
                            <w:spacing w:val="-47"/>
                            <w:w w:val="105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363444"/>
                            <w:w w:val="115"/>
                            <w:sz w:val="17"/>
                          </w:rPr>
                          <w:t>of person/firm</w:t>
                        </w:r>
                        <w:r>
                          <w:rPr>
                            <w:color w:val="363444"/>
                            <w:spacing w:val="-52"/>
                            <w:w w:val="115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2A262D"/>
                            <w:w w:val="115"/>
                            <w:sz w:val="17"/>
                          </w:rPr>
                          <w:t>re</w:t>
                        </w:r>
                        <w:r>
                          <w:rPr>
                            <w:color w:val="4B4B4B"/>
                            <w:w w:val="115"/>
                            <w:sz w:val="17"/>
                          </w:rPr>
                          <w:t>ce</w:t>
                        </w:r>
                        <w:r>
                          <w:rPr>
                            <w:color w:val="2A262D"/>
                            <w:w w:val="115"/>
                            <w:sz w:val="17"/>
                          </w:rPr>
                          <w:t>ived</w:t>
                        </w:r>
                      </w:p>
                    </w:tc>
                    <w:tc>
                      <w:tcPr>
                        <w:tcW w:w="858" w:type="dxa"/>
                      </w:tcPr>
                      <w:p w14:paraId="57BBE8DC" w14:textId="77777777" w:rsidR="00D32EFF" w:rsidRDefault="00A07B14">
                        <w:pPr>
                          <w:pStyle w:val="TableParagraph"/>
                          <w:spacing w:before="8" w:line="295" w:lineRule="auto"/>
                          <w:ind w:left="111" w:hanging="3"/>
                          <w:rPr>
                            <w:sz w:val="17"/>
                          </w:rPr>
                        </w:pPr>
                        <w:r>
                          <w:rPr>
                            <w:color w:val="1F133B"/>
                            <w:spacing w:val="-2"/>
                            <w:sz w:val="17"/>
                          </w:rPr>
                          <w:t>Inv</w:t>
                        </w:r>
                        <w:r>
                          <w:rPr>
                            <w:color w:val="363444"/>
                            <w:spacing w:val="-1"/>
                            <w:sz w:val="17"/>
                          </w:rPr>
                          <w:t>oice</w:t>
                        </w:r>
                        <w:r>
                          <w:rPr>
                            <w:color w:val="363444"/>
                            <w:spacing w:val="-45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2A262D"/>
                            <w:w w:val="105"/>
                            <w:sz w:val="17"/>
                          </w:rPr>
                          <w:t>No.</w:t>
                        </w:r>
                      </w:p>
                    </w:tc>
                    <w:tc>
                      <w:tcPr>
                        <w:tcW w:w="858" w:type="dxa"/>
                      </w:tcPr>
                      <w:p w14:paraId="5EE12453" w14:textId="77777777" w:rsidR="00D32EFF" w:rsidRDefault="00A07B14">
                        <w:pPr>
                          <w:pStyle w:val="TableParagraph"/>
                          <w:spacing w:before="8"/>
                          <w:ind w:left="108"/>
                          <w:rPr>
                            <w:sz w:val="17"/>
                          </w:rPr>
                        </w:pPr>
                        <w:r>
                          <w:rPr>
                            <w:color w:val="2A262D"/>
                            <w:spacing w:val="-1"/>
                            <w:sz w:val="17"/>
                          </w:rPr>
                          <w:t>qu</w:t>
                        </w:r>
                        <w:r>
                          <w:rPr>
                            <w:color w:val="4B4B4B"/>
                            <w:sz w:val="17"/>
                          </w:rPr>
                          <w:t>a</w:t>
                        </w:r>
                        <w:r>
                          <w:rPr>
                            <w:color w:val="2A262D"/>
                            <w:sz w:val="17"/>
                          </w:rPr>
                          <w:t>nt</w:t>
                        </w:r>
                        <w:r>
                          <w:rPr>
                            <w:color w:val="0C053D"/>
                            <w:sz w:val="17"/>
                          </w:rPr>
                          <w:t>i</w:t>
                        </w:r>
                        <w:r>
                          <w:rPr>
                            <w:color w:val="2A262D"/>
                            <w:sz w:val="17"/>
                          </w:rPr>
                          <w:t>ty</w:t>
                        </w:r>
                      </w:p>
                    </w:tc>
                    <w:tc>
                      <w:tcPr>
                        <w:tcW w:w="1735" w:type="dxa"/>
                      </w:tcPr>
                      <w:p w14:paraId="7E3B6D46" w14:textId="77777777" w:rsidR="00D32EFF" w:rsidRDefault="00A07B14">
                        <w:pPr>
                          <w:pStyle w:val="TableParagraph"/>
                          <w:spacing w:before="8" w:line="295" w:lineRule="auto"/>
                          <w:ind w:left="169" w:right="138"/>
                          <w:jc w:val="center"/>
                          <w:rPr>
                            <w:sz w:val="17"/>
                          </w:rPr>
                        </w:pPr>
                        <w:r>
                          <w:rPr>
                            <w:color w:val="2A262D"/>
                            <w:sz w:val="17"/>
                          </w:rPr>
                          <w:t>N</w:t>
                        </w:r>
                        <w:r>
                          <w:rPr>
                            <w:color w:val="4B4B4B"/>
                            <w:sz w:val="17"/>
                          </w:rPr>
                          <w:t>ame/</w:t>
                        </w:r>
                        <w:r>
                          <w:rPr>
                            <w:color w:val="4B4B4B"/>
                            <w:spacing w:val="6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2A262D"/>
                            <w:sz w:val="17"/>
                          </w:rPr>
                          <w:t>Addre</w:t>
                        </w:r>
                        <w:r>
                          <w:rPr>
                            <w:color w:val="4B4B4B"/>
                            <w:sz w:val="17"/>
                          </w:rPr>
                          <w:t>ss</w:t>
                        </w:r>
                        <w:r>
                          <w:rPr>
                            <w:color w:val="4B4B4B"/>
                            <w:spacing w:val="-25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2A262D"/>
                            <w:sz w:val="17"/>
                          </w:rPr>
                          <w:t>of</w:t>
                        </w:r>
                        <w:r>
                          <w:rPr>
                            <w:color w:val="2A262D"/>
                            <w:spacing w:val="-44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2A262D"/>
                            <w:w w:val="110"/>
                            <w:sz w:val="17"/>
                          </w:rPr>
                          <w:t>per</w:t>
                        </w:r>
                        <w:r>
                          <w:rPr>
                            <w:color w:val="4B4B4B"/>
                            <w:w w:val="110"/>
                            <w:sz w:val="17"/>
                          </w:rPr>
                          <w:t>so</w:t>
                        </w:r>
                        <w:r>
                          <w:rPr>
                            <w:color w:val="2A262D"/>
                            <w:w w:val="110"/>
                            <w:sz w:val="17"/>
                          </w:rPr>
                          <w:t>n</w:t>
                        </w:r>
                        <w:r w:rsidR="00D17C66">
                          <w:rPr>
                            <w:color w:val="4B4B4B"/>
                            <w:w w:val="110"/>
                            <w:sz w:val="17"/>
                          </w:rPr>
                          <w:t>/ fi</w:t>
                        </w:r>
                        <w:r>
                          <w:rPr>
                            <w:color w:val="4B4B4B"/>
                            <w:w w:val="110"/>
                            <w:sz w:val="17"/>
                          </w:rPr>
                          <w:t>rm</w:t>
                        </w:r>
                        <w:r>
                          <w:rPr>
                            <w:color w:val="4B4B4B"/>
                            <w:spacing w:val="1"/>
                            <w:w w:val="110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363444"/>
                            <w:w w:val="110"/>
                            <w:sz w:val="17"/>
                          </w:rPr>
                          <w:t>s</w:t>
                        </w:r>
                        <w:r>
                          <w:rPr>
                            <w:color w:val="1F133B"/>
                            <w:w w:val="110"/>
                            <w:sz w:val="17"/>
                          </w:rPr>
                          <w:t>u</w:t>
                        </w:r>
                        <w:r>
                          <w:rPr>
                            <w:color w:val="363444"/>
                            <w:w w:val="110"/>
                            <w:sz w:val="17"/>
                          </w:rPr>
                          <w:t>pp</w:t>
                        </w:r>
                        <w:r>
                          <w:rPr>
                            <w:color w:val="18031C"/>
                            <w:w w:val="110"/>
                            <w:sz w:val="17"/>
                          </w:rPr>
                          <w:t>l</w:t>
                        </w:r>
                        <w:r>
                          <w:rPr>
                            <w:color w:val="1A1F54"/>
                            <w:w w:val="110"/>
                            <w:sz w:val="17"/>
                          </w:rPr>
                          <w:t>i</w:t>
                        </w:r>
                        <w:r>
                          <w:rPr>
                            <w:color w:val="4B4B4B"/>
                            <w:w w:val="110"/>
                            <w:sz w:val="17"/>
                          </w:rPr>
                          <w:t>e</w:t>
                        </w:r>
                        <w:r>
                          <w:rPr>
                            <w:color w:val="2A262D"/>
                            <w:w w:val="110"/>
                            <w:sz w:val="17"/>
                          </w:rPr>
                          <w:t>d</w:t>
                        </w:r>
                      </w:p>
                    </w:tc>
                    <w:tc>
                      <w:tcPr>
                        <w:tcW w:w="964" w:type="dxa"/>
                      </w:tcPr>
                      <w:p w14:paraId="48DC1090" w14:textId="77777777" w:rsidR="00D32EFF" w:rsidRDefault="00A07B14">
                        <w:pPr>
                          <w:pStyle w:val="TableParagraph"/>
                          <w:spacing w:before="8" w:line="295" w:lineRule="auto"/>
                          <w:ind w:left="145" w:right="50" w:hanging="35"/>
                          <w:rPr>
                            <w:sz w:val="17"/>
                          </w:rPr>
                        </w:pPr>
                        <w:r>
                          <w:rPr>
                            <w:color w:val="2A262D"/>
                            <w:spacing w:val="-3"/>
                            <w:w w:val="110"/>
                            <w:sz w:val="17"/>
                          </w:rPr>
                          <w:t>Det</w:t>
                        </w:r>
                        <w:r>
                          <w:rPr>
                            <w:color w:val="4B4B4B"/>
                            <w:spacing w:val="-3"/>
                            <w:w w:val="110"/>
                            <w:sz w:val="17"/>
                          </w:rPr>
                          <w:t>a</w:t>
                        </w:r>
                        <w:r>
                          <w:rPr>
                            <w:color w:val="1F133B"/>
                            <w:spacing w:val="-3"/>
                            <w:w w:val="110"/>
                            <w:sz w:val="17"/>
                          </w:rPr>
                          <w:t>il</w:t>
                        </w:r>
                        <w:r>
                          <w:rPr>
                            <w:color w:val="1F133B"/>
                            <w:spacing w:val="-34"/>
                            <w:w w:val="110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4B4B4B"/>
                            <w:spacing w:val="-2"/>
                            <w:w w:val="110"/>
                            <w:sz w:val="17"/>
                          </w:rPr>
                          <w:t>s</w:t>
                        </w:r>
                        <w:r>
                          <w:rPr>
                            <w:color w:val="4B4B4B"/>
                            <w:spacing w:val="-20"/>
                            <w:w w:val="110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363444"/>
                            <w:spacing w:val="-2"/>
                            <w:w w:val="110"/>
                            <w:sz w:val="17"/>
                          </w:rPr>
                          <w:t>of</w:t>
                        </w:r>
                        <w:r>
                          <w:rPr>
                            <w:color w:val="363444"/>
                            <w:spacing w:val="-49"/>
                            <w:w w:val="110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4B4B4B"/>
                            <w:spacing w:val="-1"/>
                            <w:w w:val="105"/>
                            <w:sz w:val="17"/>
                          </w:rPr>
                          <w:t>S</w:t>
                        </w:r>
                        <w:r>
                          <w:rPr>
                            <w:color w:val="2A262D"/>
                            <w:spacing w:val="-1"/>
                            <w:w w:val="105"/>
                            <w:sz w:val="17"/>
                          </w:rPr>
                          <w:t>upp</w:t>
                        </w:r>
                        <w:r>
                          <w:rPr>
                            <w:color w:val="1A1F54"/>
                            <w:spacing w:val="-1"/>
                            <w:w w:val="105"/>
                            <w:sz w:val="17"/>
                          </w:rPr>
                          <w:t>li</w:t>
                        </w:r>
                        <w:r>
                          <w:rPr>
                            <w:color w:val="363444"/>
                            <w:w w:val="105"/>
                            <w:sz w:val="17"/>
                          </w:rPr>
                          <w:t>er</w:t>
                        </w:r>
                      </w:p>
                    </w:tc>
                    <w:tc>
                      <w:tcPr>
                        <w:tcW w:w="2208" w:type="dxa"/>
                      </w:tcPr>
                      <w:p w14:paraId="3D744126" w14:textId="77777777" w:rsidR="00D32EFF" w:rsidRDefault="00A07B14">
                        <w:pPr>
                          <w:pStyle w:val="TableParagraph"/>
                          <w:spacing w:before="8" w:line="295" w:lineRule="auto"/>
                          <w:ind w:left="107"/>
                          <w:jc w:val="center"/>
                          <w:rPr>
                            <w:sz w:val="17"/>
                          </w:rPr>
                        </w:pPr>
                        <w:r>
                          <w:rPr>
                            <w:color w:val="2A262D"/>
                            <w:spacing w:val="-3"/>
                            <w:w w:val="110"/>
                            <w:sz w:val="17"/>
                          </w:rPr>
                          <w:t>Per</w:t>
                        </w:r>
                        <w:r>
                          <w:rPr>
                            <w:color w:val="4B4B4B"/>
                            <w:spacing w:val="-3"/>
                            <w:w w:val="110"/>
                            <w:sz w:val="17"/>
                          </w:rPr>
                          <w:t>so</w:t>
                        </w:r>
                        <w:r>
                          <w:rPr>
                            <w:color w:val="2A262D"/>
                            <w:spacing w:val="-3"/>
                            <w:w w:val="110"/>
                            <w:sz w:val="17"/>
                          </w:rPr>
                          <w:t>n</w:t>
                        </w:r>
                        <w:r>
                          <w:rPr>
                            <w:color w:val="2A262D"/>
                            <w:spacing w:val="-18"/>
                            <w:w w:val="110"/>
                            <w:sz w:val="17"/>
                          </w:rPr>
                          <w:t xml:space="preserve"> </w:t>
                        </w:r>
                        <w:r w:rsidR="00D17C66">
                          <w:rPr>
                            <w:color w:val="4B4B4B"/>
                            <w:spacing w:val="-3"/>
                            <w:w w:val="110"/>
                            <w:sz w:val="17"/>
                          </w:rPr>
                          <w:t>collecting</w:t>
                        </w:r>
                        <w:r w:rsidR="00D17C66">
                          <w:rPr>
                            <w:color w:val="1F133B"/>
                            <w:spacing w:val="-3"/>
                            <w:w w:val="110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363444"/>
                            <w:spacing w:val="-49"/>
                            <w:w w:val="110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363444"/>
                            <w:w w:val="110"/>
                            <w:sz w:val="17"/>
                          </w:rPr>
                          <w:t>controlled</w:t>
                        </w:r>
                        <w:r>
                          <w:rPr>
                            <w:color w:val="363444"/>
                            <w:spacing w:val="-15"/>
                            <w:w w:val="110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2A262D"/>
                            <w:w w:val="110"/>
                            <w:sz w:val="17"/>
                          </w:rPr>
                          <w:t>dru</w:t>
                        </w:r>
                        <w:r>
                          <w:rPr>
                            <w:color w:val="4B4B4B"/>
                            <w:w w:val="110"/>
                            <w:sz w:val="17"/>
                          </w:rPr>
                          <w:t>g</w:t>
                        </w:r>
                      </w:p>
                      <w:p w14:paraId="2FF42AAB" w14:textId="77777777" w:rsidR="00D32EFF" w:rsidRDefault="00A07B14">
                        <w:pPr>
                          <w:pStyle w:val="TableParagraph"/>
                          <w:spacing w:before="1"/>
                          <w:ind w:left="109"/>
                          <w:jc w:val="center"/>
                          <w:rPr>
                            <w:sz w:val="17"/>
                          </w:rPr>
                        </w:pPr>
                        <w:r>
                          <w:rPr>
                            <w:color w:val="2A262D"/>
                            <w:w w:val="105"/>
                            <w:sz w:val="17"/>
                          </w:rPr>
                          <w:t>If</w:t>
                        </w:r>
                        <w:r>
                          <w:rPr>
                            <w:color w:val="2A262D"/>
                            <w:spacing w:val="-10"/>
                            <w:w w:val="105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2A262D"/>
                            <w:w w:val="105"/>
                            <w:sz w:val="17"/>
                          </w:rPr>
                          <w:t>H</w:t>
                        </w:r>
                        <w:r>
                          <w:rPr>
                            <w:color w:val="4B4B4B"/>
                            <w:w w:val="105"/>
                            <w:sz w:val="17"/>
                          </w:rPr>
                          <w:t>CP</w:t>
                        </w:r>
                        <w:r w:rsidR="00D17C66">
                          <w:rPr>
                            <w:color w:val="4B4B4B"/>
                            <w:w w:val="105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4B4B4B"/>
                            <w:w w:val="105"/>
                            <w:sz w:val="17"/>
                          </w:rPr>
                          <w:t>,</w:t>
                        </w:r>
                        <w:r>
                          <w:rPr>
                            <w:color w:val="2A262D"/>
                            <w:w w:val="105"/>
                            <w:sz w:val="17"/>
                          </w:rPr>
                          <w:t>n</w:t>
                        </w:r>
                        <w:r>
                          <w:rPr>
                            <w:color w:val="4B4B4B"/>
                            <w:w w:val="105"/>
                            <w:sz w:val="17"/>
                          </w:rPr>
                          <w:t>a</w:t>
                        </w:r>
                        <w:r>
                          <w:rPr>
                            <w:color w:val="2A262D"/>
                            <w:w w:val="105"/>
                            <w:sz w:val="17"/>
                          </w:rPr>
                          <w:t>me</w:t>
                        </w:r>
                        <w:r>
                          <w:rPr>
                            <w:color w:val="2A262D"/>
                            <w:spacing w:val="-3"/>
                            <w:w w:val="105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4B4B4B"/>
                            <w:w w:val="105"/>
                            <w:sz w:val="17"/>
                          </w:rPr>
                          <w:t>a</w:t>
                        </w:r>
                        <w:r>
                          <w:rPr>
                            <w:color w:val="2A262D"/>
                            <w:w w:val="105"/>
                            <w:sz w:val="17"/>
                          </w:rPr>
                          <w:t>nd</w:t>
                        </w:r>
                        <w:r>
                          <w:rPr>
                            <w:color w:val="2A262D"/>
                            <w:spacing w:val="-3"/>
                            <w:w w:val="105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4B4B4B"/>
                            <w:w w:val="105"/>
                            <w:sz w:val="17"/>
                          </w:rPr>
                          <w:t>a</w:t>
                        </w:r>
                        <w:r>
                          <w:rPr>
                            <w:color w:val="2A262D"/>
                            <w:w w:val="105"/>
                            <w:sz w:val="17"/>
                          </w:rPr>
                          <w:t>ddre</w:t>
                        </w:r>
                        <w:r>
                          <w:rPr>
                            <w:color w:val="4B4B4B"/>
                            <w:w w:val="105"/>
                            <w:sz w:val="17"/>
                          </w:rPr>
                          <w:t>ss</w:t>
                        </w:r>
                      </w:p>
                    </w:tc>
                    <w:tc>
                      <w:tcPr>
                        <w:tcW w:w="2227" w:type="dxa"/>
                      </w:tcPr>
                      <w:p w14:paraId="4515B01F" w14:textId="77777777" w:rsidR="00D32EFF" w:rsidRDefault="00A07B14">
                        <w:pPr>
                          <w:pStyle w:val="TableParagraph"/>
                          <w:spacing w:before="8" w:line="295" w:lineRule="auto"/>
                          <w:ind w:left="892" w:hanging="733"/>
                          <w:rPr>
                            <w:sz w:val="17"/>
                          </w:rPr>
                        </w:pPr>
                        <w:r>
                          <w:rPr>
                            <w:color w:val="2A262D"/>
                            <w:w w:val="105"/>
                            <w:sz w:val="17"/>
                          </w:rPr>
                          <w:t>N</w:t>
                        </w:r>
                        <w:r>
                          <w:rPr>
                            <w:color w:val="4B4B4B"/>
                            <w:w w:val="105"/>
                            <w:sz w:val="17"/>
                          </w:rPr>
                          <w:t>ame</w:t>
                        </w:r>
                        <w:r>
                          <w:rPr>
                            <w:color w:val="4B4B4B"/>
                            <w:spacing w:val="-25"/>
                            <w:w w:val="105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363444"/>
                            <w:w w:val="105"/>
                            <w:sz w:val="17"/>
                          </w:rPr>
                          <w:t>and</w:t>
                        </w:r>
                        <w:r>
                          <w:rPr>
                            <w:color w:val="363444"/>
                            <w:spacing w:val="-21"/>
                            <w:w w:val="105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18031C"/>
                            <w:w w:val="105"/>
                            <w:sz w:val="17"/>
                          </w:rPr>
                          <w:t>I</w:t>
                        </w:r>
                        <w:r>
                          <w:rPr>
                            <w:color w:val="2A262D"/>
                            <w:w w:val="105"/>
                            <w:sz w:val="17"/>
                          </w:rPr>
                          <w:t>d</w:t>
                        </w:r>
                        <w:r>
                          <w:rPr>
                            <w:color w:val="4B4B4B"/>
                            <w:w w:val="105"/>
                            <w:sz w:val="17"/>
                          </w:rPr>
                          <w:t>e</w:t>
                        </w:r>
                        <w:r>
                          <w:rPr>
                            <w:color w:val="2A262D"/>
                            <w:w w:val="105"/>
                            <w:sz w:val="17"/>
                          </w:rPr>
                          <w:t>ntifi</w:t>
                        </w:r>
                        <w:r>
                          <w:rPr>
                            <w:color w:val="4B4B4B"/>
                            <w:w w:val="105"/>
                            <w:sz w:val="17"/>
                          </w:rPr>
                          <w:t>ca</w:t>
                        </w:r>
                        <w:r>
                          <w:rPr>
                            <w:color w:val="2A262D"/>
                            <w:w w:val="105"/>
                            <w:sz w:val="17"/>
                          </w:rPr>
                          <w:t>tion</w:t>
                        </w:r>
                        <w:r>
                          <w:rPr>
                            <w:color w:val="2A262D"/>
                            <w:spacing w:val="-46"/>
                            <w:w w:val="105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2A262D"/>
                            <w:w w:val="110"/>
                            <w:sz w:val="17"/>
                          </w:rPr>
                          <w:t>No.</w:t>
                        </w:r>
                        <w:r w:rsidR="00D17C66">
                          <w:rPr>
                            <w:color w:val="2A262D"/>
                            <w:w w:val="110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2A262D"/>
                            <w:w w:val="110"/>
                            <w:sz w:val="17"/>
                          </w:rPr>
                          <w:t>of</w:t>
                        </w:r>
                      </w:p>
                      <w:p w14:paraId="6C127278" w14:textId="77777777" w:rsidR="00D32EFF" w:rsidRDefault="00A07B14">
                        <w:pPr>
                          <w:pStyle w:val="TableParagraph"/>
                          <w:spacing w:before="1"/>
                          <w:ind w:left="256"/>
                          <w:rPr>
                            <w:sz w:val="17"/>
                          </w:rPr>
                        </w:pPr>
                        <w:r>
                          <w:rPr>
                            <w:color w:val="2A262D"/>
                            <w:sz w:val="17"/>
                          </w:rPr>
                          <w:t>Pre</w:t>
                        </w:r>
                        <w:r>
                          <w:rPr>
                            <w:color w:val="4B4B4B"/>
                            <w:sz w:val="17"/>
                          </w:rPr>
                          <w:t>sc</w:t>
                        </w:r>
                        <w:r>
                          <w:rPr>
                            <w:color w:val="2A262D"/>
                            <w:sz w:val="17"/>
                          </w:rPr>
                          <w:t>r</w:t>
                        </w:r>
                        <w:r>
                          <w:rPr>
                            <w:color w:val="1A1F54"/>
                            <w:sz w:val="17"/>
                          </w:rPr>
                          <w:t>i</w:t>
                        </w:r>
                        <w:r>
                          <w:rPr>
                            <w:color w:val="2A262D"/>
                            <w:sz w:val="17"/>
                          </w:rPr>
                          <w:t>ber/</w:t>
                        </w:r>
                        <w:r>
                          <w:rPr>
                            <w:color w:val="2A262D"/>
                            <w:spacing w:val="28"/>
                            <w:sz w:val="17"/>
                          </w:rPr>
                          <w:t xml:space="preserve"> </w:t>
                        </w:r>
                        <w:r>
                          <w:rPr>
                            <w:color w:val="2A262D"/>
                            <w:sz w:val="17"/>
                          </w:rPr>
                          <w:t>Who</w:t>
                        </w:r>
                        <w:r>
                          <w:rPr>
                            <w:color w:val="0C053D"/>
                            <w:sz w:val="17"/>
                          </w:rPr>
                          <w:t>l</w:t>
                        </w:r>
                        <w:r>
                          <w:rPr>
                            <w:color w:val="363444"/>
                            <w:sz w:val="17"/>
                          </w:rPr>
                          <w:t>esa</w:t>
                        </w:r>
                        <w:r>
                          <w:rPr>
                            <w:color w:val="1F133B"/>
                            <w:sz w:val="17"/>
                          </w:rPr>
                          <w:t>l</w:t>
                        </w:r>
                        <w:r>
                          <w:rPr>
                            <w:color w:val="363444"/>
                            <w:sz w:val="17"/>
                          </w:rPr>
                          <w:t>e</w:t>
                        </w:r>
                      </w:p>
                    </w:tc>
                    <w:tc>
                      <w:tcPr>
                        <w:tcW w:w="858" w:type="dxa"/>
                      </w:tcPr>
                      <w:p w14:paraId="1ABE644D" w14:textId="77777777" w:rsidR="00D32EFF" w:rsidRDefault="00A07B14">
                        <w:pPr>
                          <w:pStyle w:val="TableParagraph"/>
                          <w:spacing w:before="8"/>
                          <w:ind w:left="108"/>
                          <w:rPr>
                            <w:sz w:val="17"/>
                          </w:rPr>
                        </w:pPr>
                        <w:r>
                          <w:rPr>
                            <w:color w:val="2A262D"/>
                            <w:sz w:val="17"/>
                          </w:rPr>
                          <w:t>qu</w:t>
                        </w:r>
                        <w:r>
                          <w:rPr>
                            <w:color w:val="4B4B4B"/>
                            <w:sz w:val="17"/>
                          </w:rPr>
                          <w:t>a</w:t>
                        </w:r>
                        <w:r>
                          <w:rPr>
                            <w:color w:val="2A262D"/>
                            <w:sz w:val="17"/>
                          </w:rPr>
                          <w:t>ntity</w:t>
                        </w:r>
                      </w:p>
                    </w:tc>
                    <w:tc>
                      <w:tcPr>
                        <w:tcW w:w="974" w:type="dxa"/>
                        <w:vMerge/>
                        <w:tcBorders>
                          <w:top w:val="nil"/>
                        </w:tcBorders>
                      </w:tcPr>
                      <w:p w14:paraId="151A9772" w14:textId="77777777" w:rsidR="00D32EFF" w:rsidRDefault="00D32EF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</w:tr>
                  <w:tr w:rsidR="00D32EFF" w14:paraId="1E09B605" w14:textId="77777777">
                    <w:trPr>
                      <w:trHeight w:val="210"/>
                    </w:trPr>
                    <w:tc>
                      <w:tcPr>
                        <w:tcW w:w="839" w:type="dxa"/>
                      </w:tcPr>
                      <w:p w14:paraId="3EE0BE6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4EF5FB11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4DADA01B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18E3F8F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7CD3B8D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6166A2B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397C1593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685487D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0DECEC8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55399B5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54E7CFBF" w14:textId="77777777">
                    <w:trPr>
                      <w:trHeight w:val="220"/>
                    </w:trPr>
                    <w:tc>
                      <w:tcPr>
                        <w:tcW w:w="839" w:type="dxa"/>
                      </w:tcPr>
                      <w:p w14:paraId="7598ADF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7D57AA62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27306BF6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07AA87A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34239A0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54D85EB3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0BB5CB4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58450D62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6C1F3C3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05562576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1620E796" w14:textId="77777777">
                    <w:trPr>
                      <w:trHeight w:val="229"/>
                    </w:trPr>
                    <w:tc>
                      <w:tcPr>
                        <w:tcW w:w="839" w:type="dxa"/>
                      </w:tcPr>
                      <w:p w14:paraId="5C19AED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60559A3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4F0A1296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5077DFD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21D2B1F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2B02246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0C3C3F52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7E55D87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3E5E6FD3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47F4D1C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</w:tr>
                  <w:tr w:rsidR="00D32EFF" w14:paraId="67CDAE71" w14:textId="77777777">
                    <w:trPr>
                      <w:trHeight w:val="210"/>
                    </w:trPr>
                    <w:tc>
                      <w:tcPr>
                        <w:tcW w:w="839" w:type="dxa"/>
                      </w:tcPr>
                      <w:p w14:paraId="0761179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32D3F61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0894CD9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4F9ED4CB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1B56548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59F57E4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39FA75A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58819922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7EDC900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6E8E6536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2E22D908" w14:textId="77777777">
                    <w:trPr>
                      <w:trHeight w:val="210"/>
                    </w:trPr>
                    <w:tc>
                      <w:tcPr>
                        <w:tcW w:w="839" w:type="dxa"/>
                      </w:tcPr>
                      <w:p w14:paraId="58AA1F8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11898A1E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64845A3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4485EE76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6119EFB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3B0E514B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2F516FDB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623CF495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577FD1AB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5D9B694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7993E016" w14:textId="77777777">
                    <w:trPr>
                      <w:trHeight w:val="201"/>
                    </w:trPr>
                    <w:tc>
                      <w:tcPr>
                        <w:tcW w:w="839" w:type="dxa"/>
                      </w:tcPr>
                      <w:p w14:paraId="09ECD4A3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5DA624B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49DA6BF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5B6D08D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00F93B1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745B7A33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746BE8DE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6AD17911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011E7B1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0964C2D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5DBDEBC6" w14:textId="77777777">
                    <w:trPr>
                      <w:trHeight w:val="229"/>
                    </w:trPr>
                    <w:tc>
                      <w:tcPr>
                        <w:tcW w:w="839" w:type="dxa"/>
                      </w:tcPr>
                      <w:p w14:paraId="3908AEDB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1D28D75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42DAA90E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5994669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2D31576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58F3A186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158882F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31155683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1AA4A11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38C44CA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</w:tr>
                  <w:tr w:rsidR="00D32EFF" w14:paraId="25A399B0" w14:textId="77777777">
                    <w:trPr>
                      <w:trHeight w:val="206"/>
                    </w:trPr>
                    <w:tc>
                      <w:tcPr>
                        <w:tcW w:w="839" w:type="dxa"/>
                        <w:tcBorders>
                          <w:bottom w:val="single" w:sz="8" w:space="0" w:color="000000"/>
                        </w:tcBorders>
                      </w:tcPr>
                      <w:p w14:paraId="5A0AF8D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  <w:tcBorders>
                          <w:bottom w:val="single" w:sz="8" w:space="0" w:color="000000"/>
                        </w:tcBorders>
                      </w:tcPr>
                      <w:p w14:paraId="71F9889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  <w:tcBorders>
                          <w:bottom w:val="single" w:sz="8" w:space="0" w:color="000000"/>
                        </w:tcBorders>
                      </w:tcPr>
                      <w:p w14:paraId="0CF9774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  <w:tcBorders>
                          <w:bottom w:val="single" w:sz="8" w:space="0" w:color="000000"/>
                        </w:tcBorders>
                      </w:tcPr>
                      <w:p w14:paraId="596091D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  <w:tcBorders>
                          <w:bottom w:val="single" w:sz="8" w:space="0" w:color="000000"/>
                        </w:tcBorders>
                      </w:tcPr>
                      <w:p w14:paraId="68C8AD4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  <w:tcBorders>
                          <w:bottom w:val="single" w:sz="8" w:space="0" w:color="000000"/>
                        </w:tcBorders>
                      </w:tcPr>
                      <w:p w14:paraId="75ACE033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  <w:tcBorders>
                          <w:bottom w:val="single" w:sz="8" w:space="0" w:color="000000"/>
                        </w:tcBorders>
                      </w:tcPr>
                      <w:p w14:paraId="0421E916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  <w:tcBorders>
                          <w:bottom w:val="single" w:sz="8" w:space="0" w:color="000000"/>
                        </w:tcBorders>
                      </w:tcPr>
                      <w:p w14:paraId="23F79B7B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  <w:tcBorders>
                          <w:bottom w:val="single" w:sz="8" w:space="0" w:color="000000"/>
                        </w:tcBorders>
                      </w:tcPr>
                      <w:p w14:paraId="6D1470C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  <w:tcBorders>
                          <w:bottom w:val="single" w:sz="8" w:space="0" w:color="000000"/>
                        </w:tcBorders>
                      </w:tcPr>
                      <w:p w14:paraId="4437A43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35B6BFED" w14:textId="77777777">
                    <w:trPr>
                      <w:trHeight w:val="234"/>
                    </w:trPr>
                    <w:tc>
                      <w:tcPr>
                        <w:tcW w:w="839" w:type="dxa"/>
                        <w:tcBorders>
                          <w:top w:val="single" w:sz="8" w:space="0" w:color="000000"/>
                        </w:tcBorders>
                      </w:tcPr>
                      <w:p w14:paraId="104BC843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1456" w:type="dxa"/>
                        <w:tcBorders>
                          <w:top w:val="single" w:sz="8" w:space="0" w:color="000000"/>
                        </w:tcBorders>
                      </w:tcPr>
                      <w:p w14:paraId="464E653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  <w:tcBorders>
                          <w:top w:val="single" w:sz="8" w:space="0" w:color="000000"/>
                        </w:tcBorders>
                      </w:tcPr>
                      <w:p w14:paraId="488DD5A2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  <w:tcBorders>
                          <w:top w:val="single" w:sz="8" w:space="0" w:color="000000"/>
                        </w:tcBorders>
                      </w:tcPr>
                      <w:p w14:paraId="04497BD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1735" w:type="dxa"/>
                        <w:tcBorders>
                          <w:top w:val="single" w:sz="8" w:space="0" w:color="000000"/>
                        </w:tcBorders>
                      </w:tcPr>
                      <w:p w14:paraId="1220FF1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964" w:type="dxa"/>
                        <w:tcBorders>
                          <w:top w:val="single" w:sz="8" w:space="0" w:color="000000"/>
                        </w:tcBorders>
                      </w:tcPr>
                      <w:p w14:paraId="16E5CA61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2208" w:type="dxa"/>
                        <w:tcBorders>
                          <w:top w:val="single" w:sz="8" w:space="0" w:color="000000"/>
                        </w:tcBorders>
                      </w:tcPr>
                      <w:p w14:paraId="08919C3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2227" w:type="dxa"/>
                        <w:tcBorders>
                          <w:top w:val="single" w:sz="8" w:space="0" w:color="000000"/>
                        </w:tcBorders>
                      </w:tcPr>
                      <w:p w14:paraId="5523C86B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  <w:tcBorders>
                          <w:top w:val="single" w:sz="8" w:space="0" w:color="000000"/>
                        </w:tcBorders>
                      </w:tcPr>
                      <w:p w14:paraId="58CC9F2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974" w:type="dxa"/>
                        <w:tcBorders>
                          <w:top w:val="single" w:sz="8" w:space="0" w:color="000000"/>
                        </w:tcBorders>
                      </w:tcPr>
                      <w:p w14:paraId="3D02F67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</w:tr>
                  <w:tr w:rsidR="00D32EFF" w14:paraId="03916596" w14:textId="77777777">
                    <w:trPr>
                      <w:trHeight w:val="220"/>
                    </w:trPr>
                    <w:tc>
                      <w:tcPr>
                        <w:tcW w:w="839" w:type="dxa"/>
                      </w:tcPr>
                      <w:p w14:paraId="3EEDA883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3E667305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7B5760F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622F5E2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4E3D207E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1A145F7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1A9E011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3A9D7C91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46C0A802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67FA2CB1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6E06DC45" w14:textId="77777777">
                    <w:trPr>
                      <w:trHeight w:val="215"/>
                    </w:trPr>
                    <w:tc>
                      <w:tcPr>
                        <w:tcW w:w="839" w:type="dxa"/>
                        <w:tcBorders>
                          <w:bottom w:val="single" w:sz="8" w:space="0" w:color="000000"/>
                        </w:tcBorders>
                      </w:tcPr>
                      <w:p w14:paraId="7BF2D27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  <w:tcBorders>
                          <w:bottom w:val="single" w:sz="8" w:space="0" w:color="000000"/>
                        </w:tcBorders>
                      </w:tcPr>
                      <w:p w14:paraId="2D80975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  <w:tcBorders>
                          <w:bottom w:val="single" w:sz="8" w:space="0" w:color="000000"/>
                        </w:tcBorders>
                      </w:tcPr>
                      <w:p w14:paraId="393BA1E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  <w:tcBorders>
                          <w:bottom w:val="single" w:sz="8" w:space="0" w:color="000000"/>
                        </w:tcBorders>
                      </w:tcPr>
                      <w:p w14:paraId="3FBFE47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  <w:tcBorders>
                          <w:bottom w:val="single" w:sz="8" w:space="0" w:color="000000"/>
                        </w:tcBorders>
                      </w:tcPr>
                      <w:p w14:paraId="3FAC0A6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  <w:tcBorders>
                          <w:bottom w:val="single" w:sz="8" w:space="0" w:color="000000"/>
                        </w:tcBorders>
                      </w:tcPr>
                      <w:p w14:paraId="46192B6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  <w:tcBorders>
                          <w:bottom w:val="single" w:sz="8" w:space="0" w:color="000000"/>
                        </w:tcBorders>
                      </w:tcPr>
                      <w:p w14:paraId="4EA3CC0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  <w:tcBorders>
                          <w:bottom w:val="single" w:sz="8" w:space="0" w:color="000000"/>
                        </w:tcBorders>
                      </w:tcPr>
                      <w:p w14:paraId="7CD7747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  <w:tcBorders>
                          <w:bottom w:val="single" w:sz="8" w:space="0" w:color="000000"/>
                        </w:tcBorders>
                      </w:tcPr>
                      <w:p w14:paraId="709D164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  <w:tcBorders>
                          <w:bottom w:val="single" w:sz="8" w:space="0" w:color="000000"/>
                        </w:tcBorders>
                      </w:tcPr>
                      <w:p w14:paraId="556DBD6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399D494B" w14:textId="77777777">
                    <w:trPr>
                      <w:trHeight w:val="234"/>
                    </w:trPr>
                    <w:tc>
                      <w:tcPr>
                        <w:tcW w:w="839" w:type="dxa"/>
                        <w:tcBorders>
                          <w:top w:val="single" w:sz="8" w:space="0" w:color="000000"/>
                        </w:tcBorders>
                      </w:tcPr>
                      <w:p w14:paraId="183D3F73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1456" w:type="dxa"/>
                        <w:tcBorders>
                          <w:top w:val="single" w:sz="8" w:space="0" w:color="000000"/>
                        </w:tcBorders>
                      </w:tcPr>
                      <w:p w14:paraId="00B7E65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  <w:tcBorders>
                          <w:top w:val="single" w:sz="8" w:space="0" w:color="000000"/>
                        </w:tcBorders>
                      </w:tcPr>
                      <w:p w14:paraId="2A0C36A1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  <w:tcBorders>
                          <w:top w:val="single" w:sz="8" w:space="0" w:color="000000"/>
                        </w:tcBorders>
                      </w:tcPr>
                      <w:p w14:paraId="3198799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1735" w:type="dxa"/>
                        <w:tcBorders>
                          <w:top w:val="single" w:sz="8" w:space="0" w:color="000000"/>
                        </w:tcBorders>
                      </w:tcPr>
                      <w:p w14:paraId="417E20B6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964" w:type="dxa"/>
                        <w:tcBorders>
                          <w:top w:val="single" w:sz="8" w:space="0" w:color="000000"/>
                        </w:tcBorders>
                      </w:tcPr>
                      <w:p w14:paraId="1EB9CFCE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2208" w:type="dxa"/>
                        <w:tcBorders>
                          <w:top w:val="single" w:sz="8" w:space="0" w:color="000000"/>
                        </w:tcBorders>
                      </w:tcPr>
                      <w:p w14:paraId="5965E05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2227" w:type="dxa"/>
                        <w:tcBorders>
                          <w:top w:val="single" w:sz="8" w:space="0" w:color="000000"/>
                        </w:tcBorders>
                      </w:tcPr>
                      <w:p w14:paraId="345D110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  <w:tcBorders>
                          <w:top w:val="single" w:sz="8" w:space="0" w:color="000000"/>
                        </w:tcBorders>
                      </w:tcPr>
                      <w:p w14:paraId="7163DB3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974" w:type="dxa"/>
                        <w:tcBorders>
                          <w:top w:val="single" w:sz="8" w:space="0" w:color="000000"/>
                        </w:tcBorders>
                      </w:tcPr>
                      <w:p w14:paraId="1EDDAF5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</w:tr>
                  <w:tr w:rsidR="00D32EFF" w14:paraId="365A42A6" w14:textId="77777777">
                    <w:trPr>
                      <w:trHeight w:val="191"/>
                    </w:trPr>
                    <w:tc>
                      <w:tcPr>
                        <w:tcW w:w="839" w:type="dxa"/>
                      </w:tcPr>
                      <w:p w14:paraId="6211992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582DAEB5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6B94366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2FF8402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61C0C75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3BAC4BE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5BE84A42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7975BD6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34F0538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02C0B7D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</w:tr>
                  <w:tr w:rsidR="00D32EFF" w14:paraId="0963A007" w14:textId="77777777">
                    <w:trPr>
                      <w:trHeight w:val="220"/>
                    </w:trPr>
                    <w:tc>
                      <w:tcPr>
                        <w:tcW w:w="839" w:type="dxa"/>
                      </w:tcPr>
                      <w:p w14:paraId="3FBB97F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1AC208B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20D64056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566ED88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75751F6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2942E8B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06E6B22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5B4CB3A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28948CF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65F1D41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56B5A69A" w14:textId="77777777">
                    <w:trPr>
                      <w:trHeight w:val="210"/>
                    </w:trPr>
                    <w:tc>
                      <w:tcPr>
                        <w:tcW w:w="839" w:type="dxa"/>
                      </w:tcPr>
                      <w:p w14:paraId="4DFEDC32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45525815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030A0961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3316895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02A04DF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5ADBC86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3CA4292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00CBB92E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228BBE6E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66153596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68F415D2" w14:textId="77777777">
                    <w:trPr>
                      <w:trHeight w:val="229"/>
                    </w:trPr>
                    <w:tc>
                      <w:tcPr>
                        <w:tcW w:w="839" w:type="dxa"/>
                      </w:tcPr>
                      <w:p w14:paraId="11C541B5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5776757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7685900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7CF42E8B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3EAA7305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2C0B6FA5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4DC6C4D6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5D7A32E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3400077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002A11A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</w:tr>
                  <w:tr w:rsidR="00D32EFF" w14:paraId="6038AAA2" w14:textId="77777777">
                    <w:trPr>
                      <w:trHeight w:val="220"/>
                    </w:trPr>
                    <w:tc>
                      <w:tcPr>
                        <w:tcW w:w="839" w:type="dxa"/>
                      </w:tcPr>
                      <w:p w14:paraId="76F6178B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59F21A31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37E3BCD1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36CF70C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4F2717E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29CCD1E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319E8F92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2AF6B466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5573772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49AF2C05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09F73D7D" w14:textId="77777777">
                    <w:trPr>
                      <w:trHeight w:val="201"/>
                    </w:trPr>
                    <w:tc>
                      <w:tcPr>
                        <w:tcW w:w="839" w:type="dxa"/>
                      </w:tcPr>
                      <w:p w14:paraId="78F6FB7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361AE72B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412320BB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7BAB840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7DF5793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4D38A12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108C25F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6B998723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7BE24711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32CD530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7B0F59A7" w14:textId="77777777">
                    <w:trPr>
                      <w:trHeight w:val="220"/>
                    </w:trPr>
                    <w:tc>
                      <w:tcPr>
                        <w:tcW w:w="839" w:type="dxa"/>
                        <w:tcBorders>
                          <w:bottom w:val="single" w:sz="8" w:space="0" w:color="000000"/>
                        </w:tcBorders>
                      </w:tcPr>
                      <w:p w14:paraId="6CFEA73E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  <w:tcBorders>
                          <w:bottom w:val="single" w:sz="8" w:space="0" w:color="000000"/>
                        </w:tcBorders>
                      </w:tcPr>
                      <w:p w14:paraId="0062F6A1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  <w:tcBorders>
                          <w:bottom w:val="single" w:sz="8" w:space="0" w:color="000000"/>
                        </w:tcBorders>
                      </w:tcPr>
                      <w:p w14:paraId="6F9C30C3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5607A47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  <w:tcBorders>
                          <w:bottom w:val="single" w:sz="8" w:space="0" w:color="000000"/>
                        </w:tcBorders>
                      </w:tcPr>
                      <w:p w14:paraId="7E3D92F1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  <w:tcBorders>
                          <w:bottom w:val="single" w:sz="8" w:space="0" w:color="000000"/>
                        </w:tcBorders>
                      </w:tcPr>
                      <w:p w14:paraId="1B3B115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  <w:tcBorders>
                          <w:bottom w:val="single" w:sz="8" w:space="0" w:color="000000"/>
                        </w:tcBorders>
                      </w:tcPr>
                      <w:p w14:paraId="44156F7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  <w:tcBorders>
                          <w:bottom w:val="single" w:sz="8" w:space="0" w:color="000000"/>
                        </w:tcBorders>
                      </w:tcPr>
                      <w:p w14:paraId="0561931B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  <w:tcBorders>
                          <w:bottom w:val="single" w:sz="8" w:space="0" w:color="000000"/>
                        </w:tcBorders>
                      </w:tcPr>
                      <w:p w14:paraId="0B551DB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  <w:tcBorders>
                          <w:bottom w:val="single" w:sz="8" w:space="0" w:color="000000"/>
                        </w:tcBorders>
                      </w:tcPr>
                      <w:p w14:paraId="5B62DEE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389DDA75" w14:textId="77777777">
                    <w:trPr>
                      <w:trHeight w:val="210"/>
                    </w:trPr>
                    <w:tc>
                      <w:tcPr>
                        <w:tcW w:w="839" w:type="dxa"/>
                        <w:tcBorders>
                          <w:top w:val="single" w:sz="8" w:space="0" w:color="000000"/>
                        </w:tcBorders>
                      </w:tcPr>
                      <w:p w14:paraId="16EF4BE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  <w:tcBorders>
                          <w:top w:val="single" w:sz="8" w:space="0" w:color="000000"/>
                        </w:tcBorders>
                      </w:tcPr>
                      <w:p w14:paraId="7540076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  <w:tcBorders>
                          <w:top w:val="single" w:sz="8" w:space="0" w:color="000000"/>
                        </w:tcBorders>
                      </w:tcPr>
                      <w:p w14:paraId="3467F6F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137B57B3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  <w:tcBorders>
                          <w:top w:val="single" w:sz="8" w:space="0" w:color="000000"/>
                        </w:tcBorders>
                      </w:tcPr>
                      <w:p w14:paraId="7DE0374E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  <w:tcBorders>
                          <w:top w:val="single" w:sz="8" w:space="0" w:color="000000"/>
                        </w:tcBorders>
                      </w:tcPr>
                      <w:p w14:paraId="1DB69DE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  <w:tcBorders>
                          <w:top w:val="single" w:sz="8" w:space="0" w:color="000000"/>
                        </w:tcBorders>
                      </w:tcPr>
                      <w:p w14:paraId="01D4766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  <w:tcBorders>
                          <w:top w:val="single" w:sz="8" w:space="0" w:color="000000"/>
                        </w:tcBorders>
                      </w:tcPr>
                      <w:p w14:paraId="4ECFB5F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  <w:tcBorders>
                          <w:top w:val="single" w:sz="8" w:space="0" w:color="000000"/>
                        </w:tcBorders>
                      </w:tcPr>
                      <w:p w14:paraId="1185CA4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  <w:tcBorders>
                          <w:top w:val="single" w:sz="8" w:space="0" w:color="000000"/>
                        </w:tcBorders>
                      </w:tcPr>
                      <w:p w14:paraId="54AE2A6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159D9A1E" w14:textId="77777777">
                    <w:trPr>
                      <w:trHeight w:val="220"/>
                    </w:trPr>
                    <w:tc>
                      <w:tcPr>
                        <w:tcW w:w="839" w:type="dxa"/>
                      </w:tcPr>
                      <w:p w14:paraId="1AD28BF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1A4FD421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0389AA3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5353CA9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5090993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5652A4F3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3B8EF38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7621D93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0B97C66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58A38E7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67325BFE" w14:textId="77777777">
                    <w:trPr>
                      <w:trHeight w:val="210"/>
                    </w:trPr>
                    <w:tc>
                      <w:tcPr>
                        <w:tcW w:w="839" w:type="dxa"/>
                      </w:tcPr>
                      <w:p w14:paraId="5A2E226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36EB8BE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05633B1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4ADECC3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604CC17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7BA7564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5DA7119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6D5B395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5FB42DE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1E52BD3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5DF1938B" w14:textId="77777777">
                    <w:trPr>
                      <w:trHeight w:val="220"/>
                    </w:trPr>
                    <w:tc>
                      <w:tcPr>
                        <w:tcW w:w="839" w:type="dxa"/>
                      </w:tcPr>
                      <w:p w14:paraId="12001E21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29909F52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2C3CE3A2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36F58556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0408F2A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6651FCA2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7255B86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5D8F3FC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5B8F57F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252D826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242ACEBC" w14:textId="77777777">
                    <w:trPr>
                      <w:trHeight w:val="229"/>
                    </w:trPr>
                    <w:tc>
                      <w:tcPr>
                        <w:tcW w:w="839" w:type="dxa"/>
                      </w:tcPr>
                      <w:p w14:paraId="17B636AE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445C7C5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2B1BDCBE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66F04082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29E7B31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38CF2AF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7EB1026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67B50E3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27F0339F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44F91F1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6"/>
                          </w:rPr>
                        </w:pPr>
                      </w:p>
                    </w:tc>
                  </w:tr>
                  <w:tr w:rsidR="00D32EFF" w14:paraId="5AA54FFD" w14:textId="77777777">
                    <w:trPr>
                      <w:trHeight w:val="210"/>
                    </w:trPr>
                    <w:tc>
                      <w:tcPr>
                        <w:tcW w:w="839" w:type="dxa"/>
                      </w:tcPr>
                      <w:p w14:paraId="1949D52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4083A86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15E0C38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6AB9BD6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72A4DEF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3A0A271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328B296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1FBF174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00EDAD22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3917A1C2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548D2459" w14:textId="77777777">
                    <w:trPr>
                      <w:trHeight w:val="201"/>
                    </w:trPr>
                    <w:tc>
                      <w:tcPr>
                        <w:tcW w:w="839" w:type="dxa"/>
                      </w:tcPr>
                      <w:p w14:paraId="12FA914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31A407A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7CC5F6E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519E7521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4700523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725F296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47C32B7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2566EA6B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783BC636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2830006D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4B38FB95" w14:textId="77777777">
                    <w:trPr>
                      <w:trHeight w:val="210"/>
                    </w:trPr>
                    <w:tc>
                      <w:tcPr>
                        <w:tcW w:w="839" w:type="dxa"/>
                      </w:tcPr>
                      <w:p w14:paraId="45B8408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488F43FE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3B304AC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46B19686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25E8718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61589352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1E18A8FA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33173FC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1DF6C801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1F639ADE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D32EFF" w14:paraId="29EA4BEB" w14:textId="77777777">
                    <w:trPr>
                      <w:trHeight w:val="210"/>
                    </w:trPr>
                    <w:tc>
                      <w:tcPr>
                        <w:tcW w:w="839" w:type="dxa"/>
                      </w:tcPr>
                      <w:p w14:paraId="64186129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456" w:type="dxa"/>
                      </w:tcPr>
                      <w:p w14:paraId="16546087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3E07CD7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4C6257CC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1735" w:type="dxa"/>
                      </w:tcPr>
                      <w:p w14:paraId="73CF19D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64" w:type="dxa"/>
                      </w:tcPr>
                      <w:p w14:paraId="6B1EC95B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08" w:type="dxa"/>
                      </w:tcPr>
                      <w:p w14:paraId="171FA544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2227" w:type="dxa"/>
                      </w:tcPr>
                      <w:p w14:paraId="3413E943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858" w:type="dxa"/>
                      </w:tcPr>
                      <w:p w14:paraId="7AE874B8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974" w:type="dxa"/>
                      </w:tcPr>
                      <w:p w14:paraId="42D2BEB0" w14:textId="77777777" w:rsidR="00D32EFF" w:rsidRDefault="00D32EFF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</w:tbl>
                <w:p w14:paraId="1C6F3204" w14:textId="77777777" w:rsidR="00D32EFF" w:rsidRDefault="00D32EFF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color w:val="5980CA"/>
          <w:w w:val="220"/>
          <w:sz w:val="42"/>
        </w:rPr>
        <w:t>.</w:t>
      </w:r>
    </w:p>
    <w:p w14:paraId="6A5E79B7" w14:textId="77777777" w:rsidR="00D32EFF" w:rsidRDefault="00A07B14">
      <w:pPr>
        <w:spacing w:before="9"/>
        <w:rPr>
          <w:sz w:val="20"/>
        </w:rPr>
      </w:pPr>
      <w:r>
        <w:br w:type="column"/>
      </w:r>
    </w:p>
    <w:p w14:paraId="45704942" w14:textId="77777777" w:rsidR="00D32EFF" w:rsidRDefault="00D17C66">
      <w:pPr>
        <w:pStyle w:val="BodyText"/>
        <w:tabs>
          <w:tab w:val="left" w:pos="1995"/>
        </w:tabs>
        <w:ind w:left="101"/>
      </w:pPr>
      <w:r>
        <w:rPr>
          <w:color w:val="363444"/>
          <w:spacing w:val="-3"/>
        </w:rPr>
        <w:t>Strength</w:t>
      </w:r>
      <w:r w:rsidR="00A07B14">
        <w:rPr>
          <w:color w:val="363444"/>
          <w:spacing w:val="-9"/>
        </w:rPr>
        <w:t xml:space="preserve"> </w:t>
      </w:r>
      <w:r w:rsidR="00A07B14">
        <w:rPr>
          <w:color w:val="1A1F54"/>
          <w:spacing w:val="-2"/>
        </w:rPr>
        <w:t>.</w:t>
      </w:r>
      <w:r w:rsidR="00A07B14">
        <w:rPr>
          <w:color w:val="1A1F54"/>
          <w:u w:val="single" w:color="4A4A4A"/>
        </w:rPr>
        <w:t xml:space="preserve"> </w:t>
      </w:r>
      <w:r w:rsidR="00A07B14">
        <w:rPr>
          <w:color w:val="1A1F54"/>
          <w:u w:val="single" w:color="4A4A4A"/>
        </w:rPr>
        <w:tab/>
      </w:r>
    </w:p>
    <w:p w14:paraId="7FB73267" w14:textId="77777777" w:rsidR="00D32EFF" w:rsidRDefault="00A07B14">
      <w:pPr>
        <w:spacing w:before="11"/>
        <w:rPr>
          <w:sz w:val="19"/>
        </w:rPr>
      </w:pPr>
      <w:r>
        <w:br w:type="column"/>
      </w:r>
    </w:p>
    <w:p w14:paraId="321599EC" w14:textId="77777777" w:rsidR="00D32EFF" w:rsidRDefault="00A07B14">
      <w:pPr>
        <w:pStyle w:val="BodyText"/>
        <w:tabs>
          <w:tab w:val="left" w:pos="2402"/>
        </w:tabs>
        <w:ind w:left="101"/>
      </w:pPr>
      <w:r>
        <w:rPr>
          <w:color w:val="2A262D"/>
          <w:spacing w:val="-6"/>
          <w:w w:val="125"/>
        </w:rPr>
        <w:t>Form</w:t>
      </w:r>
      <w:r>
        <w:rPr>
          <w:color w:val="2A262D"/>
          <w:spacing w:val="-6"/>
          <w:w w:val="125"/>
          <w:u w:val="single" w:color="4A4A4A"/>
        </w:rPr>
        <w:tab/>
      </w:r>
      <w:r>
        <w:rPr>
          <w:color w:val="4B4B4B"/>
          <w:w w:val="200"/>
        </w:rPr>
        <w:t>_</w:t>
      </w:r>
    </w:p>
    <w:sectPr w:rsidR="00D32EFF">
      <w:type w:val="continuous"/>
      <w:pgSz w:w="15840" w:h="12240" w:orient="landscape"/>
      <w:pgMar w:top="1140" w:right="1240" w:bottom="280" w:left="1300" w:header="720" w:footer="720" w:gutter="0"/>
      <w:cols w:num="3" w:space="720" w:equalWidth="0">
        <w:col w:w="6306" w:space="290"/>
        <w:col w:w="2036" w:space="1081"/>
        <w:col w:w="3587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xMTU3NDEzNzFX0lEKTi0uzszPAykwrAUAYNdKniwAAAA="/>
  </w:docVars>
  <w:rsids>
    <w:rsidRoot w:val="00D32EFF"/>
    <w:rsid w:val="00563B43"/>
    <w:rsid w:val="00A07B14"/>
    <w:rsid w:val="00D17C66"/>
    <w:rsid w:val="00D32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30D3AD1"/>
  <w15:docId w15:val="{2BEA89AE-C130-4931-B883-6A88BA80A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7"/>
      <w:szCs w:val="1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AD</dc:creator>
  <cp:lastModifiedBy>Samuel Otoo</cp:lastModifiedBy>
  <cp:revision>2</cp:revision>
  <dcterms:created xsi:type="dcterms:W3CDTF">2021-12-14T15:49:00Z</dcterms:created>
  <dcterms:modified xsi:type="dcterms:W3CDTF">2021-12-14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1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12-14T00:00:00Z</vt:filetime>
  </property>
</Properties>
</file>